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DB0342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proofErr w:type="spellStart"/>
      <w:r w:rsidR="002964C4">
        <w:rPr>
          <w:b/>
          <w:sz w:val="20"/>
          <w:szCs w:val="20"/>
        </w:rPr>
        <w:t>Diakon</w:t>
      </w:r>
      <w:proofErr w:type="spellEnd"/>
      <w:r w:rsidR="002964C4">
        <w:rPr>
          <w:b/>
          <w:sz w:val="20"/>
          <w:szCs w:val="20"/>
        </w:rPr>
        <w:t xml:space="preserve"> Lutheran Social Ministrie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541FB5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964C4">
        <w:rPr>
          <w:b/>
          <w:sz w:val="20"/>
          <w:szCs w:val="20"/>
        </w:rPr>
        <w:t>300-21-715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253053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964C4">
        <w:rPr>
          <w:b/>
          <w:sz w:val="20"/>
          <w:szCs w:val="20"/>
        </w:rPr>
        <w:t>December 11, 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BB1811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964C4">
        <w:rPr>
          <w:b/>
          <w:sz w:val="20"/>
          <w:szCs w:val="20"/>
        </w:rPr>
        <w:t>December 12, 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22D80EE" w:rsidR="00223718" w:rsidRPr="00357703" w:rsidRDefault="002964C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6D9A18A" w:rsidR="00223718" w:rsidRPr="00357703" w:rsidRDefault="002964C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517436A" w:rsidR="00D6151F" w:rsidRDefault="002964C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E78A22B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2964C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2964C4">
        <w:rPr>
          <w:sz w:val="16"/>
          <w:szCs w:val="16"/>
        </w:rPr>
        <w:instrText xml:space="preserve"> FORMCHECKBOX </w:instrText>
      </w:r>
      <w:r w:rsidR="00917A52">
        <w:rPr>
          <w:sz w:val="16"/>
          <w:szCs w:val="16"/>
        </w:rPr>
      </w:r>
      <w:r w:rsidR="00917A52">
        <w:rPr>
          <w:sz w:val="16"/>
          <w:szCs w:val="16"/>
        </w:rPr>
        <w:fldChar w:fldCharType="separate"/>
      </w:r>
      <w:r w:rsidR="002964C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17A52">
              <w:rPr>
                <w:rFonts w:ascii="Calibri" w:hAnsi="Calibri" w:cs="Calibri"/>
              </w:rPr>
            </w:r>
            <w:r w:rsidR="00917A5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5D6A869" w:rsidR="0079370C" w:rsidRPr="00E36FC5" w:rsidRDefault="002964C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D6537C3" w14:textId="7184B59B" w:rsidR="00131897" w:rsidRPr="005D183E" w:rsidRDefault="006B7A09" w:rsidP="00817DF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7F901C9" w:rsidR="006B7A09" w:rsidRPr="009319BD" w:rsidRDefault="002964C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26C653B" w14:textId="0B37FD9D" w:rsidR="00382454" w:rsidRPr="00623E5E" w:rsidRDefault="006B7A09" w:rsidP="00817DF7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D594585" w:rsidR="006B7A09" w:rsidRPr="009319BD" w:rsidRDefault="002964C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5D297AE7" w14:textId="3EEC328A" w:rsidR="002964C4" w:rsidRPr="009319BD" w:rsidRDefault="00ED37E7" w:rsidP="00817D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245491F0" w:rsidR="006B7A09" w:rsidRPr="009319BD" w:rsidRDefault="002964C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59C3BFC5" w:rsidR="007572A4" w:rsidRPr="002964C4" w:rsidRDefault="002964C4" w:rsidP="002964C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2964C4">
              <w:rPr>
                <w:sz w:val="20"/>
                <w:szCs w:val="20"/>
              </w:rPr>
              <w:t xml:space="preserve">The SFA did not maintain completed production records for breakfast </w:t>
            </w:r>
            <w:r>
              <w:rPr>
                <w:sz w:val="20"/>
                <w:szCs w:val="20"/>
              </w:rPr>
              <w:t xml:space="preserve">or lunch </w:t>
            </w:r>
            <w:r w:rsidRPr="002964C4">
              <w:rPr>
                <w:sz w:val="20"/>
                <w:szCs w:val="20"/>
              </w:rPr>
              <w:t xml:space="preserve">during the test week. The </w:t>
            </w:r>
            <w:r w:rsidR="00817DF7">
              <w:rPr>
                <w:sz w:val="20"/>
                <w:szCs w:val="20"/>
              </w:rPr>
              <w:t>p</w:t>
            </w:r>
            <w:r w:rsidRPr="002964C4">
              <w:rPr>
                <w:sz w:val="20"/>
                <w:szCs w:val="20"/>
              </w:rPr>
              <w:t>roduction records for breakfast did not indicate the portion sizes, projected servings</w:t>
            </w:r>
            <w:r w:rsidR="00817DF7">
              <w:rPr>
                <w:sz w:val="20"/>
                <w:szCs w:val="20"/>
              </w:rPr>
              <w:t>,</w:t>
            </w:r>
            <w:r w:rsidRPr="002964C4">
              <w:rPr>
                <w:sz w:val="20"/>
                <w:szCs w:val="20"/>
              </w:rPr>
              <w:t xml:space="preserve"> or total projected servings. The production records did not indicate the specific age/grade groups (The site has middle school age students 6-8th and high school students </w:t>
            </w:r>
            <w:r w:rsidR="00817DF7">
              <w:rPr>
                <w:sz w:val="20"/>
                <w:szCs w:val="20"/>
              </w:rPr>
              <w:t>9</w:t>
            </w:r>
            <w:r w:rsidRPr="002964C4">
              <w:rPr>
                <w:sz w:val="20"/>
                <w:szCs w:val="20"/>
              </w:rPr>
              <w:t>-</w:t>
            </w:r>
            <w:r w:rsidR="00817DF7">
              <w:rPr>
                <w:sz w:val="20"/>
                <w:szCs w:val="20"/>
              </w:rPr>
              <w:t>1</w:t>
            </w:r>
            <w:r w:rsidRPr="002964C4">
              <w:rPr>
                <w:sz w:val="20"/>
                <w:szCs w:val="20"/>
              </w:rPr>
              <w:t>2th). In addition, the SFA did not complete the post production data or include any condiments that were offered during the test week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784A602" w:rsidR="006B7A09" w:rsidRPr="009319BD" w:rsidRDefault="002964C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1D63E480" w14:textId="4363008C" w:rsidR="007572A4" w:rsidRPr="009319BD" w:rsidRDefault="00A5511A" w:rsidP="00817DF7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E55CC30" w:rsidR="006B7A09" w:rsidRPr="009319BD" w:rsidRDefault="002964C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093DBFB0" w14:textId="7D00790C" w:rsidR="008563F4" w:rsidRPr="009319BD" w:rsidRDefault="00A5511A" w:rsidP="00817DF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5434ADC9" w:rsidR="006B7A09" w:rsidRPr="009319BD" w:rsidRDefault="002964C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CC355" w14:textId="7218C62D" w:rsidR="00382454" w:rsidRPr="002964C4" w:rsidRDefault="002964C4" w:rsidP="000E18EA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2964C4">
              <w:rPr>
                <w:sz w:val="20"/>
                <w:szCs w:val="20"/>
              </w:rPr>
              <w:t xml:space="preserve">The SFA did not have a written food safety </w:t>
            </w:r>
            <w:r w:rsidR="00817DF7">
              <w:rPr>
                <w:sz w:val="20"/>
                <w:szCs w:val="20"/>
              </w:rPr>
              <w:t>p</w:t>
            </w:r>
            <w:r w:rsidRPr="002964C4">
              <w:rPr>
                <w:sz w:val="20"/>
                <w:szCs w:val="20"/>
              </w:rPr>
              <w:t xml:space="preserve">lan on site. At this location, there is one </w:t>
            </w:r>
            <w:r w:rsidR="00817DF7">
              <w:rPr>
                <w:sz w:val="20"/>
                <w:szCs w:val="20"/>
              </w:rPr>
              <w:t>c</w:t>
            </w:r>
            <w:r w:rsidRPr="002964C4">
              <w:rPr>
                <w:sz w:val="20"/>
                <w:szCs w:val="20"/>
              </w:rPr>
              <w:t>ook on site who manages and is responsible for the entire food service operation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52D23A3" w:rsidR="006B7A09" w:rsidRPr="009319BD" w:rsidRDefault="002964C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E2CF9F" w14:textId="79C74785" w:rsidR="00FE0355" w:rsidRPr="00B20A26" w:rsidRDefault="00FE0355" w:rsidP="00817DF7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46FA422" w:rsidR="006B7A09" w:rsidRPr="009319BD" w:rsidRDefault="0067081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59BA25" w14:textId="0E869E11" w:rsidR="00FE0355" w:rsidRPr="009319BD" w:rsidRDefault="00FE0355" w:rsidP="00817D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5F9949B" w:rsidR="006B7A09" w:rsidRPr="009319BD" w:rsidRDefault="0067081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3959EA98" w14:textId="5E08D8DB" w:rsidR="006B7A09" w:rsidRPr="009319BD" w:rsidRDefault="00FE0355" w:rsidP="00817D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09BE2D9" w:rsidR="00D03ED5" w:rsidRPr="009319BD" w:rsidRDefault="0067081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35A2B0" w14:textId="4B8C5788" w:rsidR="00D03ED5" w:rsidRDefault="00D03ED5" w:rsidP="00817D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33BD8ED" w:rsidR="00D03ED5" w:rsidRPr="009319BD" w:rsidRDefault="0067081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8ECC055" w14:textId="6206C8C2" w:rsidR="00D03ED5" w:rsidRPr="00623E5E" w:rsidRDefault="00ED37E7" w:rsidP="00817D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17A52">
              <w:rPr>
                <w:sz w:val="20"/>
                <w:szCs w:val="20"/>
              </w:rPr>
            </w:r>
            <w:r w:rsidR="00917A5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911DB15" w14:textId="63DDD304" w:rsidR="00D24103" w:rsidRPr="009319BD" w:rsidRDefault="00D24103" w:rsidP="00817D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3391C3D" w:rsidR="00382454" w:rsidRDefault="0067081B" w:rsidP="005A5D89">
            <w:pPr>
              <w:rPr>
                <w:sz w:val="20"/>
                <w:szCs w:val="20"/>
              </w:rPr>
            </w:pPr>
            <w:r w:rsidRPr="0067081B">
              <w:rPr>
                <w:sz w:val="20"/>
                <w:szCs w:val="20"/>
              </w:rPr>
              <w:t>The SFA was receptive to recommendations for compliance and provided additional information when requested during the onsite review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FD865E3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proofErr w:type="spellStart"/>
    <w:r w:rsidR="002964C4">
      <w:rPr>
        <w:sz w:val="16"/>
        <w:szCs w:val="16"/>
      </w:rPr>
      <w:t>Diakon</w:t>
    </w:r>
    <w:proofErr w:type="spellEnd"/>
    <w:r w:rsidR="002964C4">
      <w:rPr>
        <w:sz w:val="16"/>
        <w:szCs w:val="16"/>
      </w:rPr>
      <w:t xml:space="preserve"> Lutheran Social Ministries</w:t>
    </w:r>
  </w:p>
  <w:p w14:paraId="360D5ABF" w14:textId="20AFB4A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2964C4">
      <w:rPr>
        <w:sz w:val="16"/>
        <w:szCs w:val="16"/>
      </w:rPr>
      <w:t>300-21-715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150C6"/>
    <w:multiLevelType w:val="hybridMultilevel"/>
    <w:tmpl w:val="5BECF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0E5E17"/>
    <w:multiLevelType w:val="hybridMultilevel"/>
    <w:tmpl w:val="CB227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19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sQW6C5vme6TGiuC97oD7XOWBo54PbRvXnLWjecsu2E8Jtaymp4uC9iK9YMbXwDpoqBEOzqo+K7LLdNzRb1kJcg==" w:salt="zTMXdWQ2NJz4dFnVKLG8z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852E8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4C4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7081B"/>
    <w:rsid w:val="00690A68"/>
    <w:rsid w:val="00690E2E"/>
    <w:rsid w:val="006960C4"/>
    <w:rsid w:val="006A1790"/>
    <w:rsid w:val="006B11D3"/>
    <w:rsid w:val="006B3EB0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17DF7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17A52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245C668-C40C-4551-B8BA-636F5A2185B9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4C293B7-9260-4B02-B997-5AD480ABD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25</Words>
  <Characters>4708</Characters>
  <Application>Microsoft Office Word</Application>
  <DocSecurity>8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9-03-01T17:23:00Z</cp:lastPrinted>
  <dcterms:created xsi:type="dcterms:W3CDTF">2019-03-04T15:31:00Z</dcterms:created>
  <dcterms:modified xsi:type="dcterms:W3CDTF">2019-03-04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23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